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36DAB8" w14:textId="3D71C1C0" w:rsidR="00FE453F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6F2DD5" w14:textId="283E1EF8" w:rsidR="00FE453F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22B4CC" w14:textId="37A54D76" w:rsidR="00FE453F" w:rsidRPr="00FE453F" w:rsidRDefault="00FE453F" w:rsidP="00FE453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FE453F">
        <w:rPr>
          <w:rFonts w:ascii="Muli" w:eastAsia="Muli" w:hAnsi="Muli" w:cs="Muli"/>
          <w:sz w:val="24"/>
          <w:szCs w:val="24"/>
        </w:rPr>
        <w:t>grouping</w:t>
      </w:r>
      <w:proofErr w:type="gramEnd"/>
      <w:r w:rsidRPr="00FE453F">
        <w:rPr>
          <w:rFonts w:ascii="Muli" w:eastAsia="Muli" w:hAnsi="Muli" w:cs="Muli"/>
          <w:sz w:val="24"/>
          <w:szCs w:val="24"/>
        </w:rPr>
        <w:t xml:space="preserve"> in order to style </w:t>
      </w:r>
    </w:p>
    <w:p w14:paraId="5E7ECBFA" w14:textId="21A449A4" w:rsidR="00FE453F" w:rsidRPr="00FE453F" w:rsidRDefault="00FE453F" w:rsidP="00FE453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summaraises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a section in html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Pr="00840B50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6A9EAB3" w14:textId="77777777" w:rsidR="00FE453F" w:rsidRDefault="00FE45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F9DB1DD" w14:textId="184B5650" w:rsidR="00FE453F" w:rsidRDefault="00FE45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Relative positioning is dependant while absolute positioning is independent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4658DCC" w:rsidR="00173A24" w:rsidRDefault="00FE453F" w:rsidP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</w:t>
      </w:r>
      <w:r w:rsidR="009526BB" w:rsidRPr="00FE453F">
        <w:rPr>
          <w:rFonts w:ascii="Muli" w:eastAsia="Muli" w:hAnsi="Muli" w:cs="Muli"/>
          <w:sz w:val="24"/>
          <w:szCs w:val="24"/>
        </w:rPr>
        <w:t>What is the use of opacity in CSS?</w:t>
      </w:r>
    </w:p>
    <w:p w14:paraId="06FDAE2B" w14:textId="77777777" w:rsidR="00FE453F" w:rsidRPr="00FE453F" w:rsidRDefault="00FE453F" w:rsidP="00FE45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3AF49C" w14:textId="77777777" w:rsidR="00FE453F" w:rsidRDefault="00FE453F" w:rsidP="00FE45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F3C813" w14:textId="77777777" w:rsidR="00FE453F" w:rsidRPr="00FE453F" w:rsidRDefault="00FE453F" w:rsidP="00FE45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F205C46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How visible something i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780B601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, JavaScript and CSS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FD336A0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E5FA682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snack app then scan the QR code and you can use your app design on your mobil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683AE14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or the work to show up, like function </w:t>
      </w:r>
      <w:proofErr w:type="gramStart"/>
      <w:r>
        <w:rPr>
          <w:rFonts w:ascii="Muli" w:eastAsia="Muli" w:hAnsi="Muli" w:cs="Muli"/>
          <w:sz w:val="24"/>
          <w:szCs w:val="24"/>
        </w:rPr>
        <w:t>Draw(</w:t>
      </w:r>
      <w:proofErr w:type="gramEnd"/>
      <w:r>
        <w:rPr>
          <w:rFonts w:ascii="Muli" w:eastAsia="Muli" w:hAnsi="Muli" w:cs="Muli"/>
          <w:sz w:val="24"/>
          <w:szCs w:val="24"/>
        </w:rPr>
        <w:t>)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FFC923A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return the data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78281BB" w:rsidR="00173A24" w:rsidRDefault="00FE45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,HTML, JavaScrip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6BBF"/>
    <w:rsid w:val="00173A24"/>
    <w:rsid w:val="00840B50"/>
    <w:rsid w:val="009526BB"/>
    <w:rsid w:val="00FE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E453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E45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16</Words>
  <Characters>1232</Characters>
  <Application>Microsoft Macintosh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MAC</cp:lastModifiedBy>
  <cp:revision>6</cp:revision>
  <dcterms:created xsi:type="dcterms:W3CDTF">2021-01-06T05:46:00Z</dcterms:created>
  <dcterms:modified xsi:type="dcterms:W3CDTF">2024-02-01T11:37:00Z</dcterms:modified>
</cp:coreProperties>
</file>